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33E80C" w14:textId="75DBBF2B" w:rsidR="00574116" w:rsidRDefault="00746DE4" w:rsidP="00746DE4">
      <w:pPr>
        <w:pStyle w:val="Title"/>
        <w:rPr>
          <w:lang w:val="en-IN"/>
        </w:rPr>
      </w:pPr>
      <w:r>
        <w:rPr>
          <w:lang w:val="en-IN"/>
        </w:rPr>
        <w:t>Web Design</w:t>
      </w:r>
    </w:p>
    <w:p w14:paraId="307B4FE2" w14:textId="5E69971E" w:rsidR="00746DE4" w:rsidRDefault="00746DE4" w:rsidP="00746DE4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t>Front End</w:t>
      </w:r>
    </w:p>
    <w:p w14:paraId="13D740EE" w14:textId="536703B7" w:rsidR="00746DE4" w:rsidRDefault="00746DE4" w:rsidP="00746DE4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t>HTML</w:t>
      </w:r>
    </w:p>
    <w:p w14:paraId="3206766C" w14:textId="36CC5142" w:rsidR="00746DE4" w:rsidRDefault="00746DE4" w:rsidP="00746DE4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t>CSS</w:t>
      </w:r>
    </w:p>
    <w:p w14:paraId="23B97373" w14:textId="43B779C1" w:rsidR="00746DE4" w:rsidRDefault="00746DE4" w:rsidP="00746DE4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t>JAVASCRIPT</w:t>
      </w:r>
    </w:p>
    <w:p w14:paraId="70C6BA33" w14:textId="7FDE497C" w:rsidR="00746DE4" w:rsidRDefault="00746DE4" w:rsidP="00746DE4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t>JQUERRY</w:t>
      </w:r>
    </w:p>
    <w:p w14:paraId="2913AFED" w14:textId="3E680091" w:rsidR="00746DE4" w:rsidRDefault="00746DE4" w:rsidP="00746DE4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t>BOOTSTRAP</w:t>
      </w:r>
    </w:p>
    <w:p w14:paraId="25903A0C" w14:textId="1FAA3DCF" w:rsidR="00746DE4" w:rsidRDefault="00746DE4" w:rsidP="00746DE4">
      <w:pPr>
        <w:rPr>
          <w:lang w:val="en-IN"/>
        </w:rPr>
      </w:pPr>
      <w:r>
        <w:rPr>
          <w:lang w:val="en-IN"/>
        </w:rPr>
        <w:t>SDLC = Software Development Life Cycle</w:t>
      </w:r>
    </w:p>
    <w:p w14:paraId="6111FA40" w14:textId="52AEC1AC" w:rsidR="00746DE4" w:rsidRDefault="00746DE4" w:rsidP="00746DE4">
      <w:pPr>
        <w:pStyle w:val="ListParagraph"/>
        <w:numPr>
          <w:ilvl w:val="0"/>
          <w:numId w:val="2"/>
        </w:numPr>
        <w:rPr>
          <w:lang w:val="en-IN"/>
        </w:rPr>
      </w:pPr>
      <w:r>
        <w:rPr>
          <w:lang w:val="en-IN"/>
        </w:rPr>
        <w:t>Req. Analysis</w:t>
      </w:r>
    </w:p>
    <w:p w14:paraId="56E96404" w14:textId="1037DB0E" w:rsidR="00746DE4" w:rsidRDefault="00746DE4" w:rsidP="00746DE4">
      <w:pPr>
        <w:pStyle w:val="ListParagraph"/>
        <w:numPr>
          <w:ilvl w:val="0"/>
          <w:numId w:val="2"/>
        </w:numPr>
        <w:rPr>
          <w:lang w:val="en-IN"/>
        </w:rPr>
      </w:pPr>
      <w:r>
        <w:rPr>
          <w:lang w:val="en-IN"/>
        </w:rPr>
        <w:t>Feasibility</w:t>
      </w:r>
    </w:p>
    <w:p w14:paraId="2240AF5E" w14:textId="79E01143" w:rsidR="00746DE4" w:rsidRDefault="00746DE4" w:rsidP="00746DE4">
      <w:pPr>
        <w:pStyle w:val="ListParagraph"/>
        <w:numPr>
          <w:ilvl w:val="0"/>
          <w:numId w:val="2"/>
        </w:numPr>
        <w:rPr>
          <w:lang w:val="en-IN"/>
        </w:rPr>
      </w:pPr>
      <w:r>
        <w:rPr>
          <w:lang w:val="en-IN"/>
        </w:rPr>
        <w:t>Design</w:t>
      </w:r>
    </w:p>
    <w:p w14:paraId="240330E0" w14:textId="34AC4BA9" w:rsidR="00746DE4" w:rsidRDefault="00746DE4" w:rsidP="00746DE4">
      <w:pPr>
        <w:pStyle w:val="ListParagraph"/>
        <w:numPr>
          <w:ilvl w:val="0"/>
          <w:numId w:val="2"/>
        </w:numPr>
        <w:rPr>
          <w:lang w:val="en-IN"/>
        </w:rPr>
      </w:pPr>
      <w:r>
        <w:rPr>
          <w:lang w:val="en-IN"/>
        </w:rPr>
        <w:t>Coding</w:t>
      </w:r>
    </w:p>
    <w:p w14:paraId="50DF56F4" w14:textId="53EE9470" w:rsidR="00746DE4" w:rsidRDefault="00746DE4" w:rsidP="00746DE4">
      <w:pPr>
        <w:pStyle w:val="ListParagraph"/>
        <w:numPr>
          <w:ilvl w:val="0"/>
          <w:numId w:val="2"/>
        </w:numPr>
        <w:rPr>
          <w:lang w:val="en-IN"/>
        </w:rPr>
      </w:pPr>
      <w:r>
        <w:rPr>
          <w:lang w:val="en-IN"/>
        </w:rPr>
        <w:t>Testing</w:t>
      </w:r>
    </w:p>
    <w:p w14:paraId="02C17BBC" w14:textId="447BCDC6" w:rsidR="00746DE4" w:rsidRDefault="00746DE4" w:rsidP="00746DE4">
      <w:pPr>
        <w:pStyle w:val="ListParagraph"/>
        <w:numPr>
          <w:ilvl w:val="0"/>
          <w:numId w:val="2"/>
        </w:numPr>
        <w:rPr>
          <w:lang w:val="en-IN"/>
        </w:rPr>
      </w:pPr>
      <w:r>
        <w:rPr>
          <w:lang w:val="en-IN"/>
        </w:rPr>
        <w:t>Implementation</w:t>
      </w:r>
    </w:p>
    <w:p w14:paraId="5C920FDA" w14:textId="38FAB2CA" w:rsidR="00746DE4" w:rsidRDefault="00746DE4" w:rsidP="00746DE4">
      <w:pPr>
        <w:pStyle w:val="ListParagraph"/>
        <w:numPr>
          <w:ilvl w:val="0"/>
          <w:numId w:val="2"/>
        </w:numPr>
        <w:rPr>
          <w:lang w:val="en-IN"/>
        </w:rPr>
      </w:pPr>
      <w:r>
        <w:rPr>
          <w:lang w:val="en-IN"/>
        </w:rPr>
        <w:t>Maintenance</w:t>
      </w:r>
    </w:p>
    <w:p w14:paraId="1CB1522E" w14:textId="258CB5A9" w:rsidR="00746DE4" w:rsidRDefault="00746DE4" w:rsidP="00746DE4">
      <w:pPr>
        <w:rPr>
          <w:lang w:val="en-IN"/>
        </w:rPr>
      </w:pPr>
      <w:r>
        <w:rPr>
          <w:lang w:val="en-IN"/>
        </w:rPr>
        <w:t>Web App</w:t>
      </w:r>
    </w:p>
    <w:p w14:paraId="2221CB78" w14:textId="4205C6AA" w:rsidR="00746DE4" w:rsidRDefault="00746DE4" w:rsidP="00746DE4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t>Static</w:t>
      </w:r>
    </w:p>
    <w:p w14:paraId="72A347D0" w14:textId="44DAA201" w:rsidR="00746DE4" w:rsidRDefault="00746DE4" w:rsidP="00746DE4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t>Dynamic</w:t>
      </w:r>
    </w:p>
    <w:p w14:paraId="1285CCCB" w14:textId="60D2369D" w:rsidR="00746DE4" w:rsidRDefault="00746DE4" w:rsidP="00746DE4">
      <w:pPr>
        <w:rPr>
          <w:lang w:val="en-IN"/>
        </w:rPr>
      </w:pPr>
      <w:r>
        <w:rPr>
          <w:lang w:val="en-IN"/>
        </w:rPr>
        <w:t>W3 Standards:</w:t>
      </w:r>
    </w:p>
    <w:p w14:paraId="7B86005F" w14:textId="164A238C" w:rsidR="00746DE4" w:rsidRDefault="00746DE4" w:rsidP="00746DE4">
      <w:pPr>
        <w:pStyle w:val="ListParagraph"/>
        <w:numPr>
          <w:ilvl w:val="0"/>
          <w:numId w:val="3"/>
        </w:numPr>
        <w:rPr>
          <w:lang w:val="en-IN"/>
        </w:rPr>
      </w:pPr>
      <w:r>
        <w:rPr>
          <w:lang w:val="en-IN"/>
        </w:rPr>
        <w:t xml:space="preserve">When you open a </w:t>
      </w:r>
      <w:proofErr w:type="gramStart"/>
      <w:r>
        <w:rPr>
          <w:lang w:val="en-IN"/>
        </w:rPr>
        <w:t>tag</w:t>
      </w:r>
      <w:proofErr w:type="gramEnd"/>
      <w:r>
        <w:rPr>
          <w:lang w:val="en-IN"/>
        </w:rPr>
        <w:t xml:space="preserve"> you need to close it</w:t>
      </w:r>
    </w:p>
    <w:p w14:paraId="35428136" w14:textId="53F9D19D" w:rsidR="00746DE4" w:rsidRDefault="00746DE4" w:rsidP="00746DE4">
      <w:pPr>
        <w:pStyle w:val="ListParagraph"/>
        <w:numPr>
          <w:ilvl w:val="0"/>
          <w:numId w:val="3"/>
        </w:numPr>
        <w:rPr>
          <w:lang w:val="en-IN"/>
        </w:rPr>
      </w:pPr>
      <w:r>
        <w:rPr>
          <w:lang w:val="en-IN"/>
        </w:rPr>
        <w:t xml:space="preserve">Use of proper </w:t>
      </w:r>
      <w:r w:rsidR="006B486F">
        <w:rPr>
          <w:lang w:val="en-IN"/>
        </w:rPr>
        <w:t>Indentation</w:t>
      </w:r>
    </w:p>
    <w:p w14:paraId="08C32B2C" w14:textId="53BE0B2C" w:rsidR="00746DE4" w:rsidRDefault="006B486F" w:rsidP="00746DE4">
      <w:pPr>
        <w:pStyle w:val="ListParagraph"/>
        <w:numPr>
          <w:ilvl w:val="0"/>
          <w:numId w:val="3"/>
        </w:numPr>
        <w:rPr>
          <w:lang w:val="en-IN"/>
        </w:rPr>
      </w:pPr>
      <w:r>
        <w:rPr>
          <w:lang w:val="en-IN"/>
        </w:rPr>
        <w:t>Proper use of attribute value pair</w:t>
      </w:r>
    </w:p>
    <w:p w14:paraId="3CBF8368" w14:textId="31EB6122" w:rsidR="006B486F" w:rsidRDefault="006B486F" w:rsidP="00746DE4">
      <w:pPr>
        <w:pStyle w:val="ListParagraph"/>
        <w:numPr>
          <w:ilvl w:val="0"/>
          <w:numId w:val="3"/>
        </w:numPr>
        <w:rPr>
          <w:lang w:val="en-IN"/>
        </w:rPr>
      </w:pPr>
      <w:r>
        <w:rPr>
          <w:lang w:val="en-IN"/>
        </w:rPr>
        <w:t>Use lower caps</w:t>
      </w:r>
    </w:p>
    <w:p w14:paraId="2DFA1AD0" w14:textId="013D1F4F" w:rsidR="006B486F" w:rsidRDefault="006B486F" w:rsidP="006B486F">
      <w:pPr>
        <w:rPr>
          <w:lang w:val="en-IN"/>
        </w:rPr>
      </w:pPr>
      <w:r>
        <w:rPr>
          <w:lang w:val="en-IN"/>
        </w:rPr>
        <w:t xml:space="preserve">CSS </w:t>
      </w:r>
      <w:r w:rsidRPr="006B486F">
        <w:rPr>
          <w:lang w:val="en-IN"/>
        </w:rPr>
        <w:sym w:font="Wingdings" w:char="F0E0"/>
      </w:r>
      <w:r>
        <w:rPr>
          <w:lang w:val="en-IN"/>
        </w:rPr>
        <w:t xml:space="preserve"> Adds </w:t>
      </w:r>
      <w:r>
        <w:rPr>
          <w:u w:val="single"/>
          <w:lang w:val="en-IN"/>
        </w:rPr>
        <w:t xml:space="preserve">Look and feel </w:t>
      </w:r>
      <w:r w:rsidRPr="006B486F">
        <w:rPr>
          <w:lang w:val="en-IN"/>
        </w:rPr>
        <w:t>to your page</w:t>
      </w:r>
    </w:p>
    <w:p w14:paraId="20E6BB0B" w14:textId="6FC3DB91" w:rsidR="006B486F" w:rsidRDefault="006B486F" w:rsidP="006B486F">
      <w:pPr>
        <w:pStyle w:val="ListParagraph"/>
        <w:numPr>
          <w:ilvl w:val="0"/>
          <w:numId w:val="4"/>
        </w:numPr>
        <w:rPr>
          <w:lang w:val="en-IN"/>
        </w:rPr>
      </w:pPr>
      <w:r>
        <w:rPr>
          <w:lang w:val="en-IN"/>
        </w:rPr>
        <w:t>Inline CSS = Highest Priority</w:t>
      </w:r>
    </w:p>
    <w:p w14:paraId="28BBF39F" w14:textId="1FDF6556" w:rsidR="006B486F" w:rsidRDefault="006B486F" w:rsidP="006B486F">
      <w:pPr>
        <w:pStyle w:val="ListParagraph"/>
        <w:numPr>
          <w:ilvl w:val="0"/>
          <w:numId w:val="4"/>
        </w:numPr>
        <w:rPr>
          <w:lang w:val="en-IN"/>
        </w:rPr>
      </w:pPr>
      <w:r>
        <w:rPr>
          <w:lang w:val="en-IN"/>
        </w:rPr>
        <w:t>Internal CSS</w:t>
      </w:r>
    </w:p>
    <w:p w14:paraId="583F63E4" w14:textId="6EE11FC1" w:rsidR="006B486F" w:rsidRDefault="006B486F" w:rsidP="006B486F">
      <w:pPr>
        <w:pStyle w:val="ListParagraph"/>
        <w:numPr>
          <w:ilvl w:val="0"/>
          <w:numId w:val="4"/>
        </w:numPr>
        <w:rPr>
          <w:lang w:val="en-IN"/>
        </w:rPr>
      </w:pPr>
      <w:r>
        <w:rPr>
          <w:lang w:val="en-IN"/>
        </w:rPr>
        <w:t>External CSS = Highest Usability</w:t>
      </w:r>
    </w:p>
    <w:p w14:paraId="72FB26D3" w14:textId="77777777" w:rsidR="006B486F" w:rsidRDefault="006B486F" w:rsidP="006B486F">
      <w:pPr>
        <w:rPr>
          <w:lang w:val="en-IN"/>
        </w:rPr>
      </w:pPr>
      <w:r>
        <w:rPr>
          <w:lang w:val="en-IN"/>
        </w:rPr>
        <w:t>Selection of Elements While Using CSS</w:t>
      </w:r>
    </w:p>
    <w:p w14:paraId="5A66E698" w14:textId="45DFCDFB" w:rsidR="00CA3410" w:rsidRDefault="006B486F" w:rsidP="006B486F">
      <w:pPr>
        <w:pStyle w:val="ListParagraph"/>
        <w:numPr>
          <w:ilvl w:val="0"/>
          <w:numId w:val="5"/>
        </w:numPr>
        <w:rPr>
          <w:lang w:val="en-IN"/>
        </w:rPr>
      </w:pPr>
      <w:r>
        <w:rPr>
          <w:lang w:val="en-IN"/>
        </w:rPr>
        <w:t xml:space="preserve">Class </w:t>
      </w:r>
      <w:r w:rsidRPr="006B486F">
        <w:rPr>
          <w:lang w:val="en-IN"/>
        </w:rPr>
        <w:sym w:font="Wingdings" w:char="F0E0"/>
      </w:r>
      <w:r>
        <w:rPr>
          <w:lang w:val="en-IN"/>
        </w:rPr>
        <w:t xml:space="preserve"> DOT (.</w:t>
      </w:r>
      <w:r w:rsidR="00CA3410">
        <w:rPr>
          <w:lang w:val="en-IN"/>
        </w:rPr>
        <w:t>)</w:t>
      </w:r>
    </w:p>
    <w:p w14:paraId="018305DC" w14:textId="77777777" w:rsidR="00CA3410" w:rsidRDefault="00CA3410" w:rsidP="00CA3410">
      <w:pPr>
        <w:pStyle w:val="ListParagraph"/>
        <w:numPr>
          <w:ilvl w:val="0"/>
          <w:numId w:val="5"/>
        </w:numPr>
        <w:rPr>
          <w:lang w:val="en-IN"/>
        </w:rPr>
      </w:pPr>
      <w:r>
        <w:rPr>
          <w:lang w:val="en-IN"/>
        </w:rPr>
        <w:t xml:space="preserve">ID </w:t>
      </w:r>
      <w:r w:rsidRPr="00CA3410">
        <w:rPr>
          <w:lang w:val="en-IN"/>
        </w:rPr>
        <w:sym w:font="Wingdings" w:char="F0E0"/>
      </w:r>
      <w:r>
        <w:rPr>
          <w:lang w:val="en-IN"/>
        </w:rPr>
        <w:t xml:space="preserve"> # </w:t>
      </w:r>
    </w:p>
    <w:p w14:paraId="029094C5" w14:textId="35EDDEA4" w:rsidR="006B486F" w:rsidRPr="00CA3410" w:rsidRDefault="006B486F" w:rsidP="00CA3410">
      <w:pPr>
        <w:rPr>
          <w:lang w:val="en-IN"/>
        </w:rPr>
      </w:pPr>
      <w:r w:rsidRPr="00CA3410">
        <w:rPr>
          <w:lang w:val="en-IN"/>
        </w:rPr>
        <w:br/>
      </w:r>
    </w:p>
    <w:p w14:paraId="23FCCF3B" w14:textId="77777777" w:rsidR="006B486F" w:rsidRPr="006B486F" w:rsidRDefault="006B486F" w:rsidP="006B486F">
      <w:pPr>
        <w:rPr>
          <w:lang w:val="en-IN"/>
        </w:rPr>
      </w:pPr>
    </w:p>
    <w:p w14:paraId="4AC37E5E" w14:textId="77777777" w:rsidR="00746DE4" w:rsidRPr="00746DE4" w:rsidRDefault="00746DE4" w:rsidP="00746DE4">
      <w:pPr>
        <w:rPr>
          <w:lang w:val="en-IN"/>
        </w:rPr>
      </w:pPr>
    </w:p>
    <w:p w14:paraId="16B616CB" w14:textId="77777777" w:rsidR="00746DE4" w:rsidRPr="00746DE4" w:rsidRDefault="00746DE4" w:rsidP="00746DE4">
      <w:pPr>
        <w:rPr>
          <w:lang w:val="en-IN"/>
        </w:rPr>
      </w:pPr>
    </w:p>
    <w:p w14:paraId="37CF56A5" w14:textId="77777777" w:rsidR="00746DE4" w:rsidRPr="00746DE4" w:rsidRDefault="00746DE4" w:rsidP="00746DE4">
      <w:pPr>
        <w:ind w:left="360"/>
        <w:rPr>
          <w:lang w:val="en-IN"/>
        </w:rPr>
      </w:pPr>
    </w:p>
    <w:sectPr w:rsidR="00746DE4" w:rsidRPr="00746DE4" w:rsidSect="004E2D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B776E4"/>
    <w:multiLevelType w:val="hybridMultilevel"/>
    <w:tmpl w:val="22AA43AA"/>
    <w:lvl w:ilvl="0" w:tplc="14789D16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A4BC5"/>
    <w:multiLevelType w:val="hybridMultilevel"/>
    <w:tmpl w:val="1666A7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0D22D3"/>
    <w:multiLevelType w:val="hybridMultilevel"/>
    <w:tmpl w:val="88C09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A14788"/>
    <w:multiLevelType w:val="hybridMultilevel"/>
    <w:tmpl w:val="CD4C5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C865D4"/>
    <w:multiLevelType w:val="hybridMultilevel"/>
    <w:tmpl w:val="E7461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zsTQ3MjQxMrawNDFW0lEKTi0uzszPAykwrAUAnEh6OiwAAAA="/>
  </w:docVars>
  <w:rsids>
    <w:rsidRoot w:val="00746DE4"/>
    <w:rsid w:val="004E2DA5"/>
    <w:rsid w:val="00574116"/>
    <w:rsid w:val="006B486F"/>
    <w:rsid w:val="00746DE4"/>
    <w:rsid w:val="009A1B7D"/>
    <w:rsid w:val="00CA3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312A7"/>
  <w15:chartTrackingRefBased/>
  <w15:docId w15:val="{5C1DC2DB-74F8-44EF-8BC2-7E67184E7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46DE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46DE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746D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75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ushya Verma</dc:creator>
  <cp:keywords/>
  <dc:description/>
  <cp:lastModifiedBy>Ayushya Verma</cp:lastModifiedBy>
  <cp:revision>1</cp:revision>
  <dcterms:created xsi:type="dcterms:W3CDTF">2020-12-17T03:35:00Z</dcterms:created>
  <dcterms:modified xsi:type="dcterms:W3CDTF">2020-12-17T04:46:00Z</dcterms:modified>
</cp:coreProperties>
</file>